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Дмитриева Валер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086754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419409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406236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888993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58818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723022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3165613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978594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415663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556520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164282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185970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Дмитриева Валерия Александровна</dc:creator>
  <dc:language>ru-RU</dc:language>
  <cp:keywords/>
  <dcterms:created xsi:type="dcterms:W3CDTF">2025-06-13T08:46:15Z</dcterms:created>
  <dcterms:modified xsi:type="dcterms:W3CDTF">2025-06-13T08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